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3C29DA">
      <w:bookmarkStart w:id="0" w:name="_GoBack"/>
      <w:r>
        <w:rPr>
          <w:noProof/>
        </w:rPr>
        <w:drawing>
          <wp:inline distT="0" distB="0" distL="0" distR="0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92472D" w:rsidRDefault="0092472D" w:rsidP="0092472D">
      <w:pPr>
        <w:spacing w:after="0"/>
      </w:pPr>
    </w:p>
    <w:p w:rsidR="000161C2" w:rsidRPr="0092472D" w:rsidRDefault="00B02F47">
      <w:pPr>
        <w:rPr>
          <w:b/>
        </w:rPr>
      </w:pPr>
      <w:r w:rsidRPr="0092472D">
        <w:rPr>
          <w:b/>
        </w:rPr>
        <w:t>AT</w:t>
      </w:r>
      <w:r w:rsidR="00FA1F65">
        <w:rPr>
          <w:b/>
        </w:rPr>
        <w:t xml:space="preserve">TC Directors Meeting, </w:t>
      </w:r>
      <w:r w:rsidR="002F58C3">
        <w:rPr>
          <w:b/>
        </w:rPr>
        <w:t>January 23, 2020</w:t>
      </w:r>
      <w:r w:rsidRPr="0092472D">
        <w:rPr>
          <w:b/>
        </w:rPr>
        <w:t xml:space="preserve">, </w:t>
      </w:r>
      <w:r w:rsidR="00D16EAF">
        <w:rPr>
          <w:b/>
        </w:rPr>
        <w:t>3</w:t>
      </w:r>
      <w:r w:rsidRPr="0092472D">
        <w:rPr>
          <w:b/>
        </w:rPr>
        <w:t xml:space="preserve">:00 – </w:t>
      </w:r>
      <w:r w:rsidR="00D16EAF">
        <w:rPr>
          <w:b/>
        </w:rPr>
        <w:t>4</w:t>
      </w:r>
      <w:r w:rsidRPr="0092472D">
        <w:rPr>
          <w:b/>
        </w:rPr>
        <w:t>:</w:t>
      </w:r>
      <w:r w:rsidR="00D16EAF">
        <w:rPr>
          <w:b/>
        </w:rPr>
        <w:t>15</w:t>
      </w:r>
      <w:r w:rsidR="003C29DA">
        <w:rPr>
          <w:b/>
        </w:rPr>
        <w:t xml:space="preserve"> </w:t>
      </w:r>
      <w:r w:rsidRPr="0092472D">
        <w:rPr>
          <w:b/>
        </w:rPr>
        <w:t>pm ET</w:t>
      </w:r>
      <w:r w:rsidR="00502B43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:rsidR="000161C2" w:rsidRDefault="00DD518D">
            <w:r>
              <w:t>Laurie Krom</w:t>
            </w:r>
            <w:r w:rsidR="002F58C3">
              <w:t>, Holly Hagle</w:t>
            </w:r>
          </w:p>
        </w:tc>
      </w:tr>
      <w:tr w:rsidR="002F58C3" w:rsidTr="00B02F47">
        <w:tc>
          <w:tcPr>
            <w:tcW w:w="1165" w:type="dxa"/>
          </w:tcPr>
          <w:p w:rsidR="002F58C3" w:rsidRDefault="00D16EAF">
            <w:r>
              <w:t>3</w:t>
            </w:r>
            <w:r w:rsidR="002F58C3">
              <w:t>:05 pm</w:t>
            </w:r>
          </w:p>
        </w:tc>
        <w:tc>
          <w:tcPr>
            <w:tcW w:w="4500" w:type="dxa"/>
          </w:tcPr>
          <w:p w:rsidR="002F58C3" w:rsidRDefault="00D16EAF" w:rsidP="00D16EAF">
            <w:r>
              <w:t xml:space="preserve">Introduction to the </w:t>
            </w:r>
            <w:r w:rsidRPr="00D16EAF">
              <w:t>Administrati</w:t>
            </w:r>
            <w:r>
              <w:t xml:space="preserve">on for Native Americans (ANA), </w:t>
            </w:r>
            <w:r w:rsidRPr="00D16EAF">
              <w:t>Administration for Children &amp; Families</w:t>
            </w:r>
            <w:r>
              <w:t xml:space="preserve">, Department of Health and Human Services </w:t>
            </w:r>
          </w:p>
        </w:tc>
        <w:tc>
          <w:tcPr>
            <w:tcW w:w="3685" w:type="dxa"/>
          </w:tcPr>
          <w:p w:rsidR="002F58C3" w:rsidRDefault="00D16EAF">
            <w:r>
              <w:t>Mark Allender</w:t>
            </w:r>
          </w:p>
          <w:p w:rsidR="00D16EAF" w:rsidRDefault="00D16EAF">
            <w:r>
              <w:rPr>
                <w:rFonts w:ascii="Calibri" w:hAnsi="Calibri" w:cs="Calibri"/>
              </w:rPr>
              <w:t>Training and Technical Assistance Manager, ANA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D16EAF">
            <w:r>
              <w:t>3</w:t>
            </w:r>
            <w:r w:rsidR="003C295B">
              <w:t>:</w:t>
            </w:r>
            <w:r>
              <w:t>3</w:t>
            </w:r>
            <w:r w:rsidR="00DD518D">
              <w:t>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Project Officer Update</w:t>
            </w:r>
          </w:p>
        </w:tc>
        <w:tc>
          <w:tcPr>
            <w:tcW w:w="3685" w:type="dxa"/>
          </w:tcPr>
          <w:p w:rsidR="003C295B" w:rsidRDefault="003C295B" w:rsidP="003C295B">
            <w:r>
              <w:t>Humberto Carvalho</w:t>
            </w:r>
          </w:p>
        </w:tc>
      </w:tr>
      <w:tr w:rsidR="002F58C3" w:rsidTr="00B02F47">
        <w:tc>
          <w:tcPr>
            <w:tcW w:w="1165" w:type="dxa"/>
          </w:tcPr>
          <w:p w:rsidR="002F58C3" w:rsidRDefault="00D16EAF" w:rsidP="00D16EAF">
            <w:r>
              <w:t>3</w:t>
            </w:r>
            <w:r w:rsidR="002F58C3">
              <w:t>:</w:t>
            </w:r>
            <w:r>
              <w:t>4</w:t>
            </w:r>
            <w:r w:rsidR="002F58C3">
              <w:t>0 pm</w:t>
            </w:r>
          </w:p>
        </w:tc>
        <w:tc>
          <w:tcPr>
            <w:tcW w:w="4500" w:type="dxa"/>
          </w:tcPr>
          <w:p w:rsidR="002F58C3" w:rsidRDefault="00D16EAF" w:rsidP="00DD518D">
            <w:r>
              <w:t>New TTC Collaborations</w:t>
            </w:r>
          </w:p>
        </w:tc>
        <w:tc>
          <w:tcPr>
            <w:tcW w:w="3685" w:type="dxa"/>
          </w:tcPr>
          <w:p w:rsidR="002F58C3" w:rsidRDefault="00D16EAF" w:rsidP="003C295B">
            <w:r>
              <w:t>Lena Marceno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D16EAF">
            <w:r>
              <w:t>3</w:t>
            </w:r>
            <w:r w:rsidR="003C295B">
              <w:t>:</w:t>
            </w:r>
            <w:r>
              <w:t>5</w:t>
            </w:r>
            <w:r w:rsidR="003C29DA">
              <w:t>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D16EAF" w:rsidP="00D16EAF">
            <w:r>
              <w:t>Stimulants 101 Curriculum Update</w:t>
            </w:r>
          </w:p>
        </w:tc>
        <w:tc>
          <w:tcPr>
            <w:tcW w:w="3685" w:type="dxa"/>
          </w:tcPr>
          <w:p w:rsidR="003C295B" w:rsidRDefault="00D16EAF" w:rsidP="003C295B">
            <w:r>
              <w:t xml:space="preserve">Tom Freese, </w:t>
            </w:r>
            <w:r w:rsidR="003A05EA">
              <w:t>Beth Rutkowski</w:t>
            </w:r>
            <w:r>
              <w:t>, Jeanne Pulvermacher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D16EAF">
            <w:r>
              <w:t>4</w:t>
            </w:r>
            <w:r w:rsidR="003C295B">
              <w:t>:</w:t>
            </w:r>
            <w:r>
              <w:t>0</w:t>
            </w:r>
            <w:r w:rsidR="003C29DA">
              <w:t>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Pr="00D34528" w:rsidRDefault="00D16EAF" w:rsidP="00D16EAF">
            <w:pPr>
              <w:rPr>
                <w:b/>
              </w:rPr>
            </w:pPr>
            <w:r>
              <w:t>Quality Assurance Rubric Update</w:t>
            </w:r>
          </w:p>
        </w:tc>
        <w:tc>
          <w:tcPr>
            <w:tcW w:w="3685" w:type="dxa"/>
          </w:tcPr>
          <w:p w:rsidR="003C295B" w:rsidRDefault="00D16EAF" w:rsidP="003A05EA">
            <w:r>
              <w:t>Laurie Krom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D16EAF">
            <w:r>
              <w:t>4</w:t>
            </w:r>
            <w:r w:rsidR="003C295B">
              <w:t>:</w:t>
            </w:r>
            <w:r>
              <w:t>1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Summary of Action Items and Adjourn</w:t>
            </w:r>
          </w:p>
        </w:tc>
        <w:tc>
          <w:tcPr>
            <w:tcW w:w="3685" w:type="dxa"/>
          </w:tcPr>
          <w:p w:rsidR="00D16EAF" w:rsidRDefault="00DD518D" w:rsidP="00D16EAF">
            <w:r>
              <w:t>Laurie Krom</w:t>
            </w:r>
            <w:r w:rsidR="00D16EAF">
              <w:t>, Holly Hagle</w:t>
            </w:r>
          </w:p>
          <w:p w:rsidR="003C295B" w:rsidRDefault="00DD518D" w:rsidP="00D16EAF">
            <w:r>
              <w:t xml:space="preserve"> </w:t>
            </w:r>
          </w:p>
        </w:tc>
      </w:tr>
    </w:tbl>
    <w:p w:rsidR="000161C2" w:rsidRDefault="000161C2"/>
    <w:sectPr w:rsidR="000161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5535A"/>
    <w:rsid w:val="002F58C3"/>
    <w:rsid w:val="00335704"/>
    <w:rsid w:val="00352C32"/>
    <w:rsid w:val="0037383D"/>
    <w:rsid w:val="003A05EA"/>
    <w:rsid w:val="003C295B"/>
    <w:rsid w:val="003C29DA"/>
    <w:rsid w:val="00481A27"/>
    <w:rsid w:val="00502B43"/>
    <w:rsid w:val="005212A5"/>
    <w:rsid w:val="005D3AA5"/>
    <w:rsid w:val="005E2449"/>
    <w:rsid w:val="007724A3"/>
    <w:rsid w:val="0092472D"/>
    <w:rsid w:val="00A00827"/>
    <w:rsid w:val="00A4185A"/>
    <w:rsid w:val="00B02F47"/>
    <w:rsid w:val="00B20EF8"/>
    <w:rsid w:val="00B75DCF"/>
    <w:rsid w:val="00BA5D75"/>
    <w:rsid w:val="00D16EAF"/>
    <w:rsid w:val="00D34528"/>
    <w:rsid w:val="00DD518D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86763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4</cp:revision>
  <dcterms:created xsi:type="dcterms:W3CDTF">2020-01-16T19:21:00Z</dcterms:created>
  <dcterms:modified xsi:type="dcterms:W3CDTF">2020-01-23T15:46:00Z</dcterms:modified>
</cp:coreProperties>
</file>